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7E8F3" w14:textId="3D2A2FDE"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2488331B" w:rsidR="00237AAB" w:rsidRPr="0008728F" w:rsidRDefault="00237AAB" w:rsidP="00711CCA">
      <w:pPr>
        <w:pStyle w:val="ad"/>
      </w:pPr>
      <w:r>
        <w:rPr>
          <w:rFonts w:hint="eastAsia"/>
        </w:rPr>
        <w:t>L</w:t>
      </w:r>
      <w:r>
        <w:t>ast Update: 2020/</w:t>
      </w:r>
      <w:r w:rsidR="00E45A53">
        <w:rPr>
          <w:rFonts w:hint="eastAsia"/>
        </w:rPr>
        <w:t>10</w:t>
      </w:r>
      <w:r>
        <w:t>/</w:t>
      </w:r>
      <w:r w:rsidR="00E45A53">
        <w:rPr>
          <w:rFonts w:hint="eastAsia"/>
        </w:rPr>
        <w:t>0</w:t>
      </w:r>
      <w:r w:rsidR="00F041B7">
        <w:t>7</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gaps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if any block exceeds matrix </w:t>
      </w:r>
      <w:r w:rsidR="008400CA">
        <w:rPr>
          <w:rFonts w:ascii="Times New Roman" w:hAnsi="Times New Roman" w:cs="Times New Roman"/>
          <w:color w:val="000000" w:themeColor="text1"/>
        </w:rPr>
        <w:t xml:space="preserve">vertical </w:t>
      </w:r>
      <w:r w:rsidR="00D635F6">
        <w:rPr>
          <w:rFonts w:ascii="Times New Roman" w:hAnsi="Times New Roman" w:cs="Times New Roman"/>
          <w:color w:val="000000" w:themeColor="text1"/>
        </w:rPr>
        <w:t xml:space="preserve">boundary after all </w:t>
      </w:r>
      <w:r w:rsidR="00D635F6" w:rsidRPr="0008728F">
        <w:rPr>
          <w:rFonts w:ascii="Times New Roman" w:hAnsi="Times New Roman" w:cs="Times New Roman"/>
          <w:color w:val="000000" w:themeColor="text1"/>
        </w:rPr>
        <w:t>solid horizontal line</w:t>
      </w:r>
      <w:r w:rsidR="00D635F6">
        <w:rPr>
          <w:rFonts w:ascii="Times New Roman" w:hAnsi="Times New Roman" w:cs="Times New Roman"/>
          <w:color w:val="000000" w:themeColor="text1"/>
        </w:rPr>
        <w:t>s are removed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54DDCFFF"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Every student has to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starting column </w:t>
      </w:r>
      <w:r w:rsidR="00C07DC5">
        <w:rPr>
          <w:color w:val="000000" w:themeColor="text1"/>
        </w:rPr>
        <w:t xml:space="preserve">of </w:t>
      </w:r>
      <w:r w:rsidR="00D635F6">
        <w:rPr>
          <w:color w:val="000000" w:themeColor="text1"/>
        </w:rPr>
        <w:t xml:space="preserve">the </w:t>
      </w:r>
      <w:r w:rsidR="00C07DC5">
        <w:rPr>
          <w:color w:val="000000" w:themeColor="text1"/>
        </w:rPr>
        <w:t xml:space="preserve">reference point of </w:t>
      </w:r>
      <w:r w:rsidR="00D635F6">
        <w:rPr>
          <w:color w:val="000000" w:themeColor="text1"/>
        </w:rPr>
        <w:t>the corresponding block</w:t>
      </w:r>
      <w:r w:rsidR="008400CA">
        <w:rPr>
          <w:color w:val="000000" w:themeColor="text1"/>
        </w:rPr>
        <w:t xml:space="preserve"> to fall on</w:t>
      </w:r>
      <w:r w:rsidR="00BD57C1">
        <w:rPr>
          <w:color w:val="000000" w:themeColor="text1"/>
        </w:rPr>
        <w:t xml:space="preserve"> and finally a number to guide the block to move to the left or right when it hits the bottom</w:t>
      </w:r>
      <w:r w:rsidR="008400CA">
        <w:rPr>
          <w:color w:val="000000" w:themeColor="text1"/>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 xml:space="preserve">Note that </w:t>
      </w:r>
      <w:r w:rsidR="0078041F" w:rsidRPr="001268D4">
        <w:rPr>
          <w:b/>
          <w:color w:val="000000" w:themeColor="text1"/>
        </w:rPr>
        <w:t>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77777777" w:rsidR="00C61AB9" w:rsidRPr="0008728F" w:rsidRDefault="00C61AB9" w:rsidP="00F318A2">
      <w:pPr>
        <w:pStyle w:val="a7"/>
        <w:ind w:left="840"/>
        <w:jc w:val="both"/>
        <w:rPr>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t>Valid Test Case</w:t>
      </w:r>
    </w:p>
    <w:p w14:paraId="3D733ACE" w14:textId="71E57C59"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r w:rsidR="003C7314">
        <w:rPr>
          <w:rFonts w:hint="eastAsia"/>
          <w:color w:val="000000" w:themeColor="text1"/>
        </w:rPr>
        <w:t xml:space="preserve"> Al</w:t>
      </w:r>
      <w:r w:rsidR="003C7314">
        <w:rPr>
          <w:color w:val="000000" w:themeColor="text1"/>
        </w:rPr>
        <w:t>so note that an invalid horizontal movement number</w:t>
      </w:r>
      <w:r w:rsidR="00C84EC5">
        <w:rPr>
          <w:color w:val="000000" w:themeColor="text1"/>
        </w:rPr>
        <w:t xml:space="preserve"> (such as the block hit</w:t>
      </w:r>
      <w:r w:rsidR="008C1E20">
        <w:rPr>
          <w:color w:val="000000" w:themeColor="text1"/>
        </w:rPr>
        <w:t>s</w:t>
      </w:r>
      <w:r w:rsidR="00C84EC5">
        <w:rPr>
          <w:color w:val="000000" w:themeColor="text1"/>
        </w:rPr>
        <w:t xml:space="preserve"> another block in the midway)</w:t>
      </w:r>
      <w:r w:rsidR="003C7314">
        <w:rPr>
          <w:color w:val="000000" w:themeColor="text1"/>
        </w:rPr>
        <w:t xml:space="preserve"> is considered illegal</w:t>
      </w:r>
      <w:r w:rsidR="00C84EC5">
        <w:rPr>
          <w:rFonts w:hint="eastAsia"/>
          <w:color w:val="000000" w:themeColor="text1"/>
        </w:rPr>
        <w:t>.</w:t>
      </w:r>
    </w:p>
    <w:p w14:paraId="08A3D086" w14:textId="77777777" w:rsidR="00F318A2" w:rsidRPr="0008728F" w:rsidRDefault="00F318A2" w:rsidP="00F318A2">
      <w:pPr>
        <w:pStyle w:val="a7"/>
        <w:ind w:left="840"/>
        <w:jc w:val="both"/>
        <w:rPr>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cells</w:t>
      </w:r>
      <w:r w:rsidR="006044DB">
        <w:rPr>
          <w:color w:val="000000" w:themeColor="text1"/>
        </w:rPr>
        <w:t xml:space="preserve">, and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77777777" w:rsidR="0073662E" w:rsidRPr="0078041F" w:rsidRDefault="0073662E" w:rsidP="0078041F">
      <w:pPr>
        <w:jc w:val="both"/>
        <w:rPr>
          <w:color w:val="000000" w:themeColor="text1"/>
        </w:rPr>
      </w:pPr>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0" w:name="move4721144731"/>
      <w:bookmarkEnd w:id="0"/>
      <w:r w:rsidRPr="0008728F">
        <w:rPr>
          <w:rFonts w:ascii="Times New Roman" w:hAnsi="Times New Roman" w:cs="Times New Roman"/>
          <w:color w:val="000000" w:themeColor="text1"/>
        </w:rPr>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1F14F8EB" w:rsidR="009B45BC" w:rsidRPr="009B45BC" w:rsidRDefault="009B45BC" w:rsidP="009B45BC">
      <w:pPr>
        <w:numPr>
          <w:ilvl w:val="2"/>
          <w:numId w:val="19"/>
        </w:numPr>
        <w:jc w:val="both"/>
        <w:rPr>
          <w:rFonts w:ascii="Times New Roman" w:hAnsi="Times New Roman" w:cs="Times New Roman"/>
        </w:rPr>
      </w:pPr>
      <w:r>
        <w:rPr>
          <w:rFonts w:ascii="Times New Roman" w:hAnsi="Times New Roman" w:cs="Times New Roman"/>
        </w:rPr>
        <w:t xml:space="preserve">The </w:t>
      </w:r>
      <w:r w:rsidR="00BD051E">
        <w:rPr>
          <w:rFonts w:ascii="Times New Roman" w:hAnsi="Times New Roman" w:cs="Times New Roman"/>
        </w:rPr>
        <w:t>zip file</w:t>
      </w:r>
      <w:bookmarkStart w:id="1" w:name="_GoBack"/>
      <w:bookmarkEnd w:id="1"/>
      <w:r>
        <w:rPr>
          <w:rFonts w:ascii="Times New Roman" w:hAnsi="Times New Roman" w:cs="Times New Roman"/>
        </w:rPr>
        <w:t xml:space="preserve"> should cont</w:t>
      </w:r>
      <w:r w:rsidR="00B15C2A">
        <w:rPr>
          <w:rFonts w:ascii="Times New Roman" w:hAnsi="Times New Roman" w:cs="Times New Roman"/>
        </w:rPr>
        <w:t>ain</w:t>
      </w:r>
      <w:r>
        <w:rPr>
          <w:rFonts w:ascii="Times New Roman" w:hAnsi="Times New Roman" w:cs="Times New Roman"/>
        </w:rPr>
        <w:t xml:space="preserve"> </w:t>
      </w:r>
      <w:r w:rsidR="00FE7597">
        <w:rPr>
          <w:rFonts w:ascii="Times New Roman" w:hAnsi="Times New Roman" w:cs="Times New Roman"/>
        </w:rPr>
        <w:t>no</w:t>
      </w:r>
      <w:r w:rsidR="005C795F">
        <w:rPr>
          <w:rFonts w:ascii="Times New Roman" w:hAnsi="Times New Roman" w:cs="Times New Roman"/>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65BA9181"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00704191" w:rsidRPr="00704191">
        <w:rPr>
          <w:rFonts w:ascii="Times New Roman" w:hAnsi="Times New Roman" w:cs="Times New Roman" w:hint="eastAsia"/>
        </w:rPr>
        <w:t>,</w:t>
      </w:r>
      <w:r w:rsidR="00704191" w:rsidRPr="00704191">
        <w:rPr>
          <w:rFonts w:ascii="Times New Roman" w:hAnsi="Times New Roman" w:cs="Times New Roman"/>
        </w:rPr>
        <w:t xml:space="preserve"> </w:t>
      </w:r>
      <w:r w:rsidR="00704191">
        <w:rPr>
          <w:rFonts w:ascii="Times New Roman" w:hAnsi="Times New Roman" w:cs="Times New Roman"/>
        </w:rPr>
        <w:t>your answer to your test case “</w:t>
      </w:r>
      <w:r w:rsidR="00704191" w:rsidRPr="009B45BC">
        <w:rPr>
          <w:rFonts w:ascii="Times New Roman" w:eastAsia="微軟正黑體" w:hAnsi="Times New Roman" w:cs="Times New Roman" w:hint="eastAsia"/>
          <w:b/>
        </w:rPr>
        <w:t>St</w:t>
      </w:r>
      <w:r w:rsidR="00704191" w:rsidRPr="009B45BC">
        <w:rPr>
          <w:rFonts w:ascii="Times New Roman" w:eastAsia="微軟正黑體" w:hAnsi="Times New Roman" w:cs="Times New Roman"/>
          <w:b/>
        </w:rPr>
        <w:t>udent</w:t>
      </w:r>
      <w:r w:rsidR="00704191" w:rsidRPr="009B45BC">
        <w:rPr>
          <w:rFonts w:ascii="Times New Roman" w:eastAsia="微軟正黑體" w:hAnsi="Times New Roman" w:cs="Times New Roman" w:hint="eastAsia"/>
          <w:b/>
        </w:rPr>
        <w:t>ID</w:t>
      </w:r>
      <w:r w:rsidR="00704191" w:rsidRPr="009B45BC">
        <w:rPr>
          <w:rFonts w:ascii="Times New Roman" w:hAnsi="Times New Roman" w:cs="Times New Roman"/>
          <w:b/>
        </w:rPr>
        <w:t>_proj1</w:t>
      </w:r>
      <w:r w:rsidR="00704191" w:rsidRPr="0089691D">
        <w:rPr>
          <w:rFonts w:ascii="Times New Roman" w:hAnsi="Times New Roman" w:cs="Times New Roman"/>
          <w:b/>
        </w:rPr>
        <w:t>.</w:t>
      </w:r>
      <w:r w:rsidR="00704191">
        <w:rPr>
          <w:rFonts w:ascii="Times New Roman" w:hAnsi="Times New Roman" w:cs="Times New Roman"/>
          <w:b/>
        </w:rPr>
        <w:t>final</w:t>
      </w:r>
      <w:r w:rsidR="00704191">
        <w:rPr>
          <w:rFonts w:ascii="Times New Roman" w:hAnsi="Times New Roman" w:cs="Times New Roman"/>
        </w:rPr>
        <w:t>”</w:t>
      </w:r>
      <w:r w:rsidRPr="0008728F">
        <w:rPr>
          <w:rFonts w:ascii="Times New Roman" w:hAnsi="Times New Roman" w:cs="Times New Roman"/>
        </w:rPr>
        <w:t xml:space="preserve"> and </w:t>
      </w:r>
      <w:r w:rsidR="00DE3342">
        <w:rPr>
          <w:rFonts w:ascii="Times New Roman" w:hAnsi="Times New Roman" w:cs="Times New Roman"/>
        </w:rPr>
        <w:t xml:space="preserve">your </w:t>
      </w:r>
      <w:r w:rsidRPr="0008728F">
        <w:rPr>
          <w:rFonts w:ascii="Times New Roman" w:hAnsi="Times New Roman" w:cs="Times New Roman"/>
        </w:rPr>
        <w:t>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The deadline is one week after the first submission. In between, we will open all student </w:t>
      </w:r>
      <w:r w:rsidR="002C4293" w:rsidRPr="0008728F">
        <w:rPr>
          <w:rFonts w:ascii="Times New Roman" w:hAnsi="Times New Roman" w:cs="Times New Roman"/>
        </w:rPr>
        <w:t xml:space="preserve">test </w:t>
      </w:r>
      <w:r w:rsidRPr="0008728F">
        <w:rPr>
          <w:rFonts w:ascii="Times New Roman" w:hAnsi="Times New Roman" w:cs="Times New Roman"/>
        </w:rPr>
        <w:t>cases for program revision.</w:t>
      </w:r>
    </w:p>
    <w:p w14:paraId="18A2B18E" w14:textId="406EE996" w:rsidR="00FB360B" w:rsidRPr="0008728F" w:rsidRDefault="00FB360B" w:rsidP="00FB360B">
      <w:pPr>
        <w:numPr>
          <w:ilvl w:val="1"/>
          <w:numId w:val="19"/>
        </w:numPr>
        <w:jc w:val="both"/>
        <w:rPr>
          <w:rFonts w:ascii="Times New Roman" w:hAnsi="Times New Roman" w:cs="Times New Roman"/>
          <w:color w:val="000000" w:themeColor="text1"/>
        </w:rPr>
      </w:pPr>
      <w:r w:rsidRPr="0008728F">
        <w:rPr>
          <w:rFonts w:ascii="Times New Roman" w:hAnsi="Times New Roman" w:cs="Times New Roman"/>
        </w:rPr>
        <w:t xml:space="preserve">Please use </w:t>
      </w:r>
      <w:r w:rsidRPr="009C508F">
        <w:rPr>
          <w:rFonts w:ascii="Times New Roman" w:hAnsi="Times New Roman" w:cs="Times New Roman"/>
          <w:b/>
        </w:rPr>
        <w:t>GitHub</w:t>
      </w:r>
      <w:r w:rsidRPr="0008728F">
        <w:rPr>
          <w:rFonts w:ascii="Times New Roman" w:hAnsi="Times New Roman" w:cs="Times New Roman"/>
        </w:rPr>
        <w:t xml:space="preserve"> for source code control and show your program development history. Please follow the version control rules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6DE1A87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673CA1">
        <w:rPr>
          <w:rFonts w:ascii="Times New Roman" w:hAnsi="Times New Roman" w:cs="Times New Roman"/>
          <w:color w:val="000000" w:themeColor="text1"/>
        </w:rPr>
        <w:t>std=</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1F8B2B82"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270005">
        <w:rPr>
          <w:rFonts w:ascii="Times New Roman" w:hAnsi="Times New Roman" w:cs="Times New Roman"/>
          <w:color w:val="000000" w:themeColor="text1"/>
        </w:rPr>
        <w:t>std=</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5B233363"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proofErr w:type="gramStart"/>
      <w:r w:rsidR="00A620D0">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2AB1B529"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proofErr w:type="gramStart"/>
      <w:r w:rsidR="00CA0DDB">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Pr>
          <w:rFonts w:ascii="Times New Roman" w:hAnsi="Times New Roman" w:cs="Times New Roman"/>
          <w:color w:val="000000" w:themeColor="text1"/>
        </w:rPr>
        <w:t xml:space="preserve">Note: </w:t>
      </w:r>
      <w:proofErr w:type="spellStart"/>
      <w:r>
        <w:rPr>
          <w:rFonts w:ascii="Times New Roman" w:hAnsi="Times New Roman" w:cs="Times New Roman"/>
          <w:color w:val="000000" w:themeColor="text1"/>
        </w:rPr>
        <w:t>Testcase.data</w:t>
      </w:r>
      <w:proofErr w:type="spellEnd"/>
      <w:r>
        <w:rPr>
          <w:rFonts w:ascii="Times New Roman" w:hAnsi="Times New Roman" w:cs="Times New Roman"/>
          <w:color w:val="000000" w:themeColor="text1"/>
        </w:rPr>
        <w:t xml:space="preserve"> is </w:t>
      </w:r>
      <w:r w:rsidR="004075F2">
        <w:rPr>
          <w:rFonts w:ascii="Times New Roman" w:hAnsi="Times New Roman" w:cs="Times New Roman"/>
          <w:color w:val="000000" w:themeColor="text1"/>
        </w:rPr>
        <w:t>an example for testcase filename</w:t>
      </w:r>
      <w:r w:rsidR="00FF08E8">
        <w:rPr>
          <w:rFonts w:ascii="Times New Roman" w:hAnsi="Times New Roman" w:cs="Times New Roman"/>
          <w:color w:val="000000" w:themeColor="text1"/>
        </w:rPr>
        <w:t>.</w:t>
      </w:r>
      <w:r w:rsidR="00195AAA">
        <w:rPr>
          <w:rFonts w:ascii="Times New Roman" w:hAnsi="Times New Roman" w:cs="Times New Roman"/>
          <w:color w:val="000000" w:themeColor="text1"/>
        </w:rPr>
        <w:t xml:space="preserve"> </w:t>
      </w:r>
      <w:r w:rsidR="00FF08E8" w:rsidRPr="00FF08E8">
        <w:rPr>
          <w:rFonts w:ascii="Times New Roman" w:hAnsi="Times New Roman" w:cs="Times New Roman"/>
          <w:b/>
          <w:color w:val="000000" w:themeColor="text1"/>
        </w:rPr>
        <w:t>D</w:t>
      </w:r>
      <w:r w:rsidR="0042759A">
        <w:rPr>
          <w:rFonts w:ascii="Times New Roman" w:hAnsi="Times New Roman" w:cs="Times New Roman" w:hint="eastAsia"/>
          <w:b/>
          <w:color w:val="000000" w:themeColor="text1"/>
        </w:rPr>
        <w:t>O</w:t>
      </w:r>
      <w:r w:rsidR="00FF08E8" w:rsidRPr="00FF08E8">
        <w:rPr>
          <w:rFonts w:ascii="Times New Roman" w:hAnsi="Times New Roman" w:cs="Times New Roman"/>
          <w:b/>
          <w:color w:val="000000" w:themeColor="text1"/>
        </w:rPr>
        <w:t xml:space="preserve"> </w:t>
      </w:r>
      <w:r w:rsidR="0042759A">
        <w:rPr>
          <w:rFonts w:ascii="Times New Roman" w:hAnsi="Times New Roman" w:cs="Times New Roman" w:hint="eastAsia"/>
          <w:b/>
          <w:color w:val="000000" w:themeColor="text1"/>
        </w:rPr>
        <w:t>NO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use</w:t>
      </w:r>
      <w:r w:rsidR="00FF08E8">
        <w:rPr>
          <w:rFonts w:ascii="Times New Roman" w:hAnsi="Times New Roman" w:cs="Times New Roman"/>
          <w:color w:val="000000" w:themeColor="text1"/>
        </w:rPr>
        <w:t xml:space="preserve"> </w:t>
      </w:r>
      <w:r w:rsidR="0042759A">
        <w:rPr>
          <w:rFonts w:ascii="Times New Roman" w:hAnsi="Times New Roman" w:cs="Times New Roman"/>
          <w:color w:val="000000" w:themeColor="text1"/>
        </w:rPr>
        <w:t>“</w:t>
      </w:r>
      <w:proofErr w:type="spellStart"/>
      <w:r w:rsidR="00FF08E8">
        <w:rPr>
          <w:rFonts w:ascii="Times New Roman" w:hAnsi="Times New Roman" w:cs="Times New Roman"/>
          <w:color w:val="000000" w:themeColor="text1"/>
        </w:rPr>
        <w:t>TestCase.data</w:t>
      </w:r>
      <w:proofErr w:type="spellEnd"/>
      <w:r w:rsidR="0042759A">
        <w:rPr>
          <w:rFonts w:ascii="Times New Roman" w:hAnsi="Times New Roman" w:cs="Times New Roman"/>
          <w:color w:val="000000" w:themeColor="text1"/>
        </w:rPr>
        <w: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 xml:space="preserve">as </w:t>
      </w:r>
      <w:r w:rsidR="0042759A">
        <w:rPr>
          <w:rFonts w:ascii="Times New Roman" w:hAnsi="Times New Roman" w:cs="Times New Roman"/>
          <w:color w:val="000000" w:themeColor="text1"/>
        </w:rPr>
        <w:t>fix</w:t>
      </w:r>
      <w:r w:rsidR="00AE3799">
        <w:rPr>
          <w:rFonts w:ascii="Times New Roman" w:hAnsi="Times New Roman" w:cs="Times New Roman"/>
          <w:color w:val="000000" w:themeColor="text1"/>
        </w:rPr>
        <w:t>ed filename</w:t>
      </w:r>
      <w:r w:rsidR="0042759A">
        <w:rPr>
          <w:rFonts w:ascii="Times New Roman" w:hAnsi="Times New Roman" w:cs="Times New Roman"/>
          <w:color w:val="000000" w:themeColor="text1"/>
        </w:rPr>
        <w:t xml:space="preserve"> for reading input </w:t>
      </w:r>
      <w:r w:rsidR="00514D82">
        <w:rPr>
          <w:rFonts w:ascii="Times New Roman" w:hAnsi="Times New Roman" w:cs="Times New Roman"/>
          <w:color w:val="000000" w:themeColor="text1"/>
        </w:rPr>
        <w:t>testcase</w:t>
      </w:r>
      <w:r w:rsidR="00AE3799">
        <w:rPr>
          <w:rFonts w:ascii="Times New Roman" w:hAnsi="Times New Roman" w:cs="Times New Roman"/>
          <w:color w:val="000000" w:themeColor="text1"/>
        </w:rPr>
        <w:t xml:space="preserve"> </w:t>
      </w:r>
      <w:r w:rsidR="00FF08E8">
        <w:rPr>
          <w:rFonts w:ascii="Times New Roman" w:hAnsi="Times New Roman" w:cs="Times New Roman"/>
          <w:color w:val="000000" w:themeColor="text1"/>
        </w:rPr>
        <w:t>in</w:t>
      </w:r>
      <w:r w:rsidR="00514D82">
        <w:rPr>
          <w:rFonts w:ascii="Times New Roman" w:hAnsi="Times New Roman" w:cs="Times New Roman"/>
          <w:color w:val="000000" w:themeColor="text1"/>
        </w:rPr>
        <w:t>to</w:t>
      </w:r>
      <w:r w:rsidR="00FF08E8">
        <w:rPr>
          <w:rFonts w:ascii="Times New Roman" w:hAnsi="Times New Roman" w:cs="Times New Roman"/>
          <w:color w:val="000000" w:themeColor="text1"/>
        </w:rPr>
        <w:t xml:space="preserve"> your program</w:t>
      </w:r>
      <w:r>
        <w:rPr>
          <w:rFonts w:ascii="Times New Roman" w:hAnsi="Times New Roman" w:cs="Times New Roman"/>
          <w:color w:val="000000" w:themeColor="text1"/>
        </w:rPr>
        <w:t xml:space="preserve">. </w:t>
      </w:r>
      <w:r w:rsidRPr="00F75440">
        <w:rPr>
          <w:rFonts w:ascii="Times New Roman" w:hAnsi="Times New Roman" w:cs="Times New Roman"/>
          <w:b/>
          <w:color w:val="000000" w:themeColor="text1"/>
        </w:rPr>
        <w:t>Please</w:t>
      </w:r>
      <w:r>
        <w:rPr>
          <w:rFonts w:ascii="Times New Roman" w:hAnsi="Times New Roman" w:cs="Times New Roman"/>
          <w:color w:val="000000" w:themeColor="text1"/>
        </w:rPr>
        <w:t xml:space="preserve"> use function</w:t>
      </w:r>
      <w:r w:rsidR="007B6261">
        <w:rPr>
          <w:rFonts w:ascii="Times New Roman" w:hAnsi="Times New Roman" w:cs="Times New Roman"/>
          <w:color w:val="000000" w:themeColor="text1"/>
        </w:rPr>
        <w:t xml:space="preserve">s such as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c</w:t>
      </w:r>
      <w:proofErr w:type="spellEnd"/>
      <w:r w:rsidR="00E65175">
        <w:rPr>
          <w:rFonts w:ascii="Times New Roman" w:hAnsi="Times New Roman" w:cs="Times New Roman"/>
          <w:color w:val="000000" w:themeColor="text1"/>
        </w:rPr>
        <w:t>”</w:t>
      </w:r>
      <w:r w:rsidR="007B6261">
        <w:rPr>
          <w:rFonts w:ascii="Times New Roman" w:hAnsi="Times New Roman" w:cs="Times New Roman"/>
          <w:color w:val="000000" w:themeColor="text1"/>
        </w:rPr>
        <w:t xml:space="preserve"> and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v</w:t>
      </w:r>
      <w:proofErr w:type="spellEnd"/>
      <w:r w:rsidR="00E65175">
        <w:rPr>
          <w:rFonts w:ascii="Times New Roman" w:hAnsi="Times New Roman" w:cs="Times New Roman"/>
          <w:color w:val="000000" w:themeColor="text1"/>
        </w:rPr>
        <w:t>”</w:t>
      </w:r>
      <w:r>
        <w:rPr>
          <w:rFonts w:ascii="Times New Roman" w:hAnsi="Times New Roman" w:cs="Times New Roman"/>
          <w:color w:val="000000" w:themeColor="text1"/>
        </w:rPr>
        <w:t xml:space="preserve"> to grab filename </w:t>
      </w:r>
      <w:r w:rsidR="00E65175">
        <w:rPr>
          <w:rFonts w:ascii="Times New Roman" w:hAnsi="Times New Roman" w:cs="Times New Roman"/>
          <w:color w:val="000000" w:themeColor="text1"/>
        </w:rPr>
        <w:t xml:space="preserve">from </w:t>
      </w:r>
      <w:r w:rsidR="00B720BD">
        <w:rPr>
          <w:rFonts w:ascii="Times New Roman" w:hAnsi="Times New Roman" w:cs="Times New Roman"/>
          <w:color w:val="000000" w:themeColor="text1"/>
        </w:rPr>
        <w:t xml:space="preserve">execution </w:t>
      </w:r>
      <w:r w:rsidR="00E65175">
        <w:rPr>
          <w:rFonts w:ascii="Times New Roman" w:hAnsi="Times New Roman" w:cs="Times New Roman"/>
          <w:color w:val="000000" w:themeColor="text1"/>
        </w:rPr>
        <w:t>commands</w:t>
      </w:r>
      <w:r>
        <w:rPr>
          <w:rFonts w:ascii="Times New Roman" w:hAnsi="Times New Roman" w:cs="Times New Roman"/>
          <w:color w:val="000000" w:themeColor="text1"/>
        </w:rPr>
        <w:t xml:space="preserve"> </w:t>
      </w:r>
      <w:r w:rsidR="00E65175">
        <w:rPr>
          <w:rFonts w:ascii="Times New Roman" w:hAnsi="Times New Roman" w:cs="Times New Roman"/>
          <w:color w:val="000000" w:themeColor="text1"/>
        </w:rPr>
        <w:t>in</w:t>
      </w:r>
      <w:r w:rsidR="00535C81">
        <w:rPr>
          <w:rFonts w:ascii="Times New Roman" w:hAnsi="Times New Roman" w:cs="Times New Roman"/>
          <w:color w:val="000000" w:themeColor="text1"/>
        </w:rPr>
        <w:t>to your program</w:t>
      </w:r>
      <w:r>
        <w:rPr>
          <w:rFonts w:ascii="Times New Roman" w:hAnsi="Times New Roman" w:cs="Times New Roman"/>
          <w:color w:val="000000" w:themeColor="text1"/>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Also, you should use only standard C++11 library, and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lastRenderedPageBreak/>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77777777" w:rsidR="00E9258D" w:rsidRPr="0008728F"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CA368" w14:textId="77777777" w:rsidR="00CD2492" w:rsidRDefault="00CD2492" w:rsidP="00E9258D">
      <w:r>
        <w:separator/>
      </w:r>
    </w:p>
  </w:endnote>
  <w:endnote w:type="continuationSeparator" w:id="0">
    <w:p w14:paraId="01504880" w14:textId="77777777" w:rsidR="00CD2492" w:rsidRDefault="00CD2492"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A5521" w14:textId="77777777" w:rsidR="00CD2492" w:rsidRDefault="00CD2492" w:rsidP="00E9258D">
      <w:r>
        <w:separator/>
      </w:r>
    </w:p>
  </w:footnote>
  <w:footnote w:type="continuationSeparator" w:id="0">
    <w:p w14:paraId="47DA2235" w14:textId="77777777" w:rsidR="00CD2492" w:rsidRDefault="00CD2492"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2F4BA" w14:textId="77777777" w:rsidR="00FF308A" w:rsidRDefault="00FF308A"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639C9"/>
    <w:rsid w:val="000665E5"/>
    <w:rsid w:val="000865FA"/>
    <w:rsid w:val="00086A69"/>
    <w:rsid w:val="0008728F"/>
    <w:rsid w:val="000A13B7"/>
    <w:rsid w:val="000A2624"/>
    <w:rsid w:val="000C5C75"/>
    <w:rsid w:val="00106D24"/>
    <w:rsid w:val="001268D4"/>
    <w:rsid w:val="00145379"/>
    <w:rsid w:val="00156CE5"/>
    <w:rsid w:val="00163BB3"/>
    <w:rsid w:val="001776F5"/>
    <w:rsid w:val="00195AAA"/>
    <w:rsid w:val="001B12BA"/>
    <w:rsid w:val="001D3D4A"/>
    <w:rsid w:val="001E4EFD"/>
    <w:rsid w:val="001F1DD2"/>
    <w:rsid w:val="00237AAB"/>
    <w:rsid w:val="00252EE5"/>
    <w:rsid w:val="00270005"/>
    <w:rsid w:val="00270F35"/>
    <w:rsid w:val="00285512"/>
    <w:rsid w:val="002C4293"/>
    <w:rsid w:val="002C7BDA"/>
    <w:rsid w:val="002F287E"/>
    <w:rsid w:val="00327979"/>
    <w:rsid w:val="003436DA"/>
    <w:rsid w:val="0034474C"/>
    <w:rsid w:val="003635D4"/>
    <w:rsid w:val="003937EF"/>
    <w:rsid w:val="003B6597"/>
    <w:rsid w:val="003C3285"/>
    <w:rsid w:val="003C7314"/>
    <w:rsid w:val="003D6B45"/>
    <w:rsid w:val="003F47FF"/>
    <w:rsid w:val="003F49A1"/>
    <w:rsid w:val="003F6646"/>
    <w:rsid w:val="00404D26"/>
    <w:rsid w:val="004075F2"/>
    <w:rsid w:val="0041118D"/>
    <w:rsid w:val="00426041"/>
    <w:rsid w:val="0042759A"/>
    <w:rsid w:val="00432ABA"/>
    <w:rsid w:val="00475BD6"/>
    <w:rsid w:val="00491779"/>
    <w:rsid w:val="004A2748"/>
    <w:rsid w:val="004B36FD"/>
    <w:rsid w:val="004C02B6"/>
    <w:rsid w:val="004D7979"/>
    <w:rsid w:val="005062C4"/>
    <w:rsid w:val="00514D82"/>
    <w:rsid w:val="00535C81"/>
    <w:rsid w:val="00541A1B"/>
    <w:rsid w:val="00561E30"/>
    <w:rsid w:val="00583133"/>
    <w:rsid w:val="005941F9"/>
    <w:rsid w:val="005C5582"/>
    <w:rsid w:val="005C795F"/>
    <w:rsid w:val="00602152"/>
    <w:rsid w:val="00603F37"/>
    <w:rsid w:val="006044DB"/>
    <w:rsid w:val="00640DCF"/>
    <w:rsid w:val="00652A5E"/>
    <w:rsid w:val="00673CA1"/>
    <w:rsid w:val="00677447"/>
    <w:rsid w:val="006A40FD"/>
    <w:rsid w:val="006A5225"/>
    <w:rsid w:val="006C673F"/>
    <w:rsid w:val="006C7868"/>
    <w:rsid w:val="006E1AA2"/>
    <w:rsid w:val="006E7643"/>
    <w:rsid w:val="00703B54"/>
    <w:rsid w:val="00704191"/>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7E21"/>
    <w:rsid w:val="0089050D"/>
    <w:rsid w:val="0089691D"/>
    <w:rsid w:val="008B4E01"/>
    <w:rsid w:val="008C1E20"/>
    <w:rsid w:val="008C3D0B"/>
    <w:rsid w:val="008C51B6"/>
    <w:rsid w:val="008F34C3"/>
    <w:rsid w:val="00914A32"/>
    <w:rsid w:val="00931FE6"/>
    <w:rsid w:val="00943008"/>
    <w:rsid w:val="00963913"/>
    <w:rsid w:val="00985CCE"/>
    <w:rsid w:val="00992AF1"/>
    <w:rsid w:val="009A420A"/>
    <w:rsid w:val="009B45BC"/>
    <w:rsid w:val="009C508F"/>
    <w:rsid w:val="009F46EE"/>
    <w:rsid w:val="00A26D5D"/>
    <w:rsid w:val="00A52860"/>
    <w:rsid w:val="00A61C88"/>
    <w:rsid w:val="00A620D0"/>
    <w:rsid w:val="00A928CF"/>
    <w:rsid w:val="00AA787F"/>
    <w:rsid w:val="00AB7EAE"/>
    <w:rsid w:val="00AD1170"/>
    <w:rsid w:val="00AD6F21"/>
    <w:rsid w:val="00AD7CB2"/>
    <w:rsid w:val="00AE345B"/>
    <w:rsid w:val="00AE3799"/>
    <w:rsid w:val="00B15C2A"/>
    <w:rsid w:val="00B377F2"/>
    <w:rsid w:val="00B45E0E"/>
    <w:rsid w:val="00B637F1"/>
    <w:rsid w:val="00B720BD"/>
    <w:rsid w:val="00BC79F7"/>
    <w:rsid w:val="00BD051E"/>
    <w:rsid w:val="00BD57C1"/>
    <w:rsid w:val="00BE4B36"/>
    <w:rsid w:val="00BE732B"/>
    <w:rsid w:val="00BE7660"/>
    <w:rsid w:val="00C00008"/>
    <w:rsid w:val="00C006DB"/>
    <w:rsid w:val="00C047BD"/>
    <w:rsid w:val="00C07DC5"/>
    <w:rsid w:val="00C109D7"/>
    <w:rsid w:val="00C61AB9"/>
    <w:rsid w:val="00C84EC5"/>
    <w:rsid w:val="00C905B3"/>
    <w:rsid w:val="00CA0DDB"/>
    <w:rsid w:val="00CA1F68"/>
    <w:rsid w:val="00CC7401"/>
    <w:rsid w:val="00CD2492"/>
    <w:rsid w:val="00CD57EB"/>
    <w:rsid w:val="00CE0653"/>
    <w:rsid w:val="00CF1701"/>
    <w:rsid w:val="00D35E83"/>
    <w:rsid w:val="00D35E8E"/>
    <w:rsid w:val="00D50A92"/>
    <w:rsid w:val="00D50F9C"/>
    <w:rsid w:val="00D54D99"/>
    <w:rsid w:val="00D62F3D"/>
    <w:rsid w:val="00D635C4"/>
    <w:rsid w:val="00D635F6"/>
    <w:rsid w:val="00D701BB"/>
    <w:rsid w:val="00D74947"/>
    <w:rsid w:val="00D7603F"/>
    <w:rsid w:val="00D806A9"/>
    <w:rsid w:val="00DA0157"/>
    <w:rsid w:val="00DA64F0"/>
    <w:rsid w:val="00DE3342"/>
    <w:rsid w:val="00DE76B6"/>
    <w:rsid w:val="00DF53A4"/>
    <w:rsid w:val="00E171C7"/>
    <w:rsid w:val="00E22BE0"/>
    <w:rsid w:val="00E23971"/>
    <w:rsid w:val="00E45A53"/>
    <w:rsid w:val="00E53664"/>
    <w:rsid w:val="00E62A25"/>
    <w:rsid w:val="00E65175"/>
    <w:rsid w:val="00E72D56"/>
    <w:rsid w:val="00E746A8"/>
    <w:rsid w:val="00E9115C"/>
    <w:rsid w:val="00E9258D"/>
    <w:rsid w:val="00EA7793"/>
    <w:rsid w:val="00EC7350"/>
    <w:rsid w:val="00F041B7"/>
    <w:rsid w:val="00F05AC5"/>
    <w:rsid w:val="00F26232"/>
    <w:rsid w:val="00F318A2"/>
    <w:rsid w:val="00F402CF"/>
    <w:rsid w:val="00F41DC0"/>
    <w:rsid w:val="00F75440"/>
    <w:rsid w:val="00F95EF9"/>
    <w:rsid w:val="00FA434F"/>
    <w:rsid w:val="00FA4BF8"/>
    <w:rsid w:val="00FB360B"/>
    <w:rsid w:val="00FD4422"/>
    <w:rsid w:val="00FE0BD5"/>
    <w:rsid w:val="00FE64B4"/>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7A11BDD8-6D98-426E-929D-AC7F3338B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5</Pages>
  <Words>1081</Words>
  <Characters>6167</Characters>
  <Application>Microsoft Office Word</Application>
  <DocSecurity>0</DocSecurity>
  <Lines>51</Lines>
  <Paragraphs>14</Paragraphs>
  <ScaleCrop>false</ScaleCrop>
  <Company/>
  <LinksUpToDate>false</LinksUpToDate>
  <CharactersWithSpaces>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李冠學</cp:lastModifiedBy>
  <cp:revision>98</cp:revision>
  <cp:lastPrinted>2019-08-29T09:06:00Z</cp:lastPrinted>
  <dcterms:created xsi:type="dcterms:W3CDTF">2019-08-29T09:06:00Z</dcterms:created>
  <dcterms:modified xsi:type="dcterms:W3CDTF">2020-10-10T13:05:00Z</dcterms:modified>
</cp:coreProperties>
</file>